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0BB40" w14:textId="5DDEFCEC" w:rsidR="007B21C5" w:rsidRDefault="008516B4" w:rsidP="008516B4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44"/>
          <w:szCs w:val="44"/>
        </w:rPr>
        <w:t>Functional</w:t>
      </w:r>
      <w:proofErr w:type="spellEnd"/>
      <w:r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44"/>
          <w:szCs w:val="44"/>
        </w:rPr>
        <w:t>Requirements</w:t>
      </w:r>
      <w:proofErr w:type="spellEnd"/>
      <w:r>
        <w:rPr>
          <w:rFonts w:ascii="Times New Roman" w:hAnsi="Times New Roman" w:cs="Times New Roman"/>
          <w:b/>
          <w:bCs/>
          <w:sz w:val="44"/>
          <w:szCs w:val="44"/>
        </w:rPr>
        <w:t>:</w:t>
      </w:r>
    </w:p>
    <w:p w14:paraId="4E99D854" w14:textId="7F0CEC3F" w:rsidR="008516B4" w:rsidRDefault="008516B4" w:rsidP="008516B4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</w:p>
    <w:p w14:paraId="2DD03602" w14:textId="3B2A1CCB" w:rsidR="008516B4" w:rsidRDefault="008516B4" w:rsidP="008516B4">
      <w:pPr>
        <w:rPr>
          <w:rFonts w:ascii="Times New Roman" w:hAnsi="Times New Roman" w:cs="Times New Roman"/>
          <w:b/>
          <w:bCs/>
          <w:sz w:val="34"/>
          <w:szCs w:val="34"/>
        </w:rPr>
      </w:pPr>
      <w:r>
        <w:rPr>
          <w:rFonts w:ascii="Times New Roman" w:hAnsi="Times New Roman" w:cs="Times New Roman"/>
          <w:b/>
          <w:bCs/>
          <w:sz w:val="34"/>
          <w:szCs w:val="34"/>
        </w:rPr>
        <w:t>1 M</w:t>
      </w:r>
    </w:p>
    <w:p w14:paraId="599F5FE7" w14:textId="0A810F3E" w:rsidR="008516B4" w:rsidRDefault="008516B4" w:rsidP="008516B4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A7780B">
        <w:rPr>
          <w:rFonts w:ascii="Times New Roman" w:hAnsi="Times New Roman" w:cs="Times New Roman"/>
          <w:sz w:val="28"/>
          <w:szCs w:val="28"/>
          <w:lang w:val="en-GB"/>
        </w:rPr>
        <w:t xml:space="preserve">The system shall </w:t>
      </w:r>
      <w:r w:rsidR="00A7780B" w:rsidRPr="00A7780B">
        <w:rPr>
          <w:rFonts w:ascii="Times New Roman" w:hAnsi="Times New Roman" w:cs="Times New Roman"/>
          <w:sz w:val="28"/>
          <w:szCs w:val="28"/>
          <w:lang w:val="en-GB"/>
        </w:rPr>
        <w:t xml:space="preserve">send </w:t>
      </w:r>
      <w:r w:rsidR="00A7780B">
        <w:rPr>
          <w:rFonts w:ascii="Times New Roman" w:hAnsi="Times New Roman" w:cs="Times New Roman"/>
          <w:sz w:val="28"/>
          <w:szCs w:val="28"/>
          <w:lang w:val="en-GB"/>
        </w:rPr>
        <w:t xml:space="preserve">the following </w:t>
      </w:r>
      <w:r w:rsidR="00A7780B" w:rsidRPr="00A7780B">
        <w:rPr>
          <w:rFonts w:ascii="Times New Roman" w:hAnsi="Times New Roman" w:cs="Times New Roman"/>
          <w:sz w:val="28"/>
          <w:szCs w:val="28"/>
          <w:lang w:val="en-GB"/>
        </w:rPr>
        <w:t>e-mail</w:t>
      </w:r>
      <w:r w:rsidRPr="00A7780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A7780B">
        <w:rPr>
          <w:rFonts w:ascii="Times New Roman" w:hAnsi="Times New Roman" w:cs="Times New Roman"/>
          <w:sz w:val="28"/>
          <w:szCs w:val="28"/>
          <w:lang w:val="en-GB"/>
        </w:rPr>
        <w:t>to first access users.</w:t>
      </w:r>
    </w:p>
    <w:p w14:paraId="6395698C" w14:textId="5B1B5C9D" w:rsidR="00A7780B" w:rsidRDefault="00A7780B" w:rsidP="00A7780B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free token as a gift.</w:t>
      </w:r>
    </w:p>
    <w:p w14:paraId="4A1127BD" w14:textId="10FEF653" w:rsidR="00A7780B" w:rsidRDefault="00A7780B" w:rsidP="00A7780B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welcome message, which greets the user</w:t>
      </w:r>
      <w:r w:rsidR="00BF7A80">
        <w:rPr>
          <w:rFonts w:ascii="Times New Roman" w:hAnsi="Times New Roman" w:cs="Times New Roman"/>
          <w:sz w:val="28"/>
          <w:szCs w:val="28"/>
          <w:lang w:val="en-GB"/>
        </w:rPr>
        <w:t xml:space="preserve">, and </w:t>
      </w:r>
      <w:r>
        <w:rPr>
          <w:rFonts w:ascii="Times New Roman" w:hAnsi="Times New Roman" w:cs="Times New Roman"/>
          <w:sz w:val="28"/>
          <w:szCs w:val="28"/>
          <w:lang w:val="en-GB"/>
        </w:rPr>
        <w:t>explai</w:t>
      </w:r>
      <w:r w:rsidR="00BF7A80">
        <w:rPr>
          <w:rFonts w:ascii="Times New Roman" w:hAnsi="Times New Roman" w:cs="Times New Roman"/>
          <w:sz w:val="28"/>
          <w:szCs w:val="28"/>
          <w:lang w:val="en-GB"/>
        </w:rPr>
        <w:t>ns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how to use the token.</w:t>
      </w:r>
    </w:p>
    <w:p w14:paraId="2FE60319" w14:textId="77777777" w:rsidR="006A47D0" w:rsidRDefault="006A47D0" w:rsidP="00A7780B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system shall provide:</w:t>
      </w:r>
    </w:p>
    <w:p w14:paraId="069795B4" w14:textId="022CC878" w:rsidR="00305C95" w:rsidRDefault="006A47D0" w:rsidP="006A47D0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A Wall-like space, where a user </w:t>
      </w:r>
      <w:r w:rsidR="00305C95">
        <w:rPr>
          <w:rFonts w:ascii="Times New Roman" w:hAnsi="Times New Roman" w:cs="Times New Roman"/>
          <w:sz w:val="28"/>
          <w:szCs w:val="28"/>
          <w:lang w:val="en-GB"/>
        </w:rPr>
        <w:t>can upload their jobs done pictures.</w:t>
      </w:r>
    </w:p>
    <w:p w14:paraId="06ECEB72" w14:textId="4E12C1DD" w:rsidR="00A7780B" w:rsidRDefault="00305C95" w:rsidP="006A47D0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A curriculum-like space where a user </w:t>
      </w:r>
      <w:r w:rsidR="006A47D0">
        <w:rPr>
          <w:rFonts w:ascii="Times New Roman" w:hAnsi="Times New Roman" w:cs="Times New Roman"/>
          <w:sz w:val="28"/>
          <w:szCs w:val="28"/>
          <w:lang w:val="en-GB"/>
        </w:rPr>
        <w:t xml:space="preserve">can </w:t>
      </w:r>
      <w:r w:rsidR="008620DE">
        <w:rPr>
          <w:rFonts w:ascii="Times New Roman" w:hAnsi="Times New Roman" w:cs="Times New Roman"/>
          <w:sz w:val="28"/>
          <w:szCs w:val="28"/>
          <w:lang w:val="en-GB"/>
        </w:rPr>
        <w:t>write their skills and personal information.</w:t>
      </w:r>
    </w:p>
    <w:p w14:paraId="54A38AE2" w14:textId="5A522D4B" w:rsidR="00305C95" w:rsidRDefault="0066110F" w:rsidP="00305C95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system shall provide:</w:t>
      </w:r>
    </w:p>
    <w:p w14:paraId="1DA06FDD" w14:textId="4797A89C" w:rsidR="0066110F" w:rsidRDefault="00BF7A80" w:rsidP="0066110F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5-star rating method, which a 1</w:t>
      </w:r>
      <w:r w:rsidR="00183CF9">
        <w:rPr>
          <w:rFonts w:ascii="Times New Roman" w:hAnsi="Times New Roman" w:cs="Times New Roman"/>
          <w:sz w:val="28"/>
          <w:szCs w:val="28"/>
          <w:lang w:val="en-GB"/>
        </w:rPr>
        <w:t>-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star rating represents the worst </w:t>
      </w:r>
      <w:r w:rsidR="00F141C4">
        <w:rPr>
          <w:rFonts w:ascii="Times New Roman" w:hAnsi="Times New Roman" w:cs="Times New Roman"/>
          <w:sz w:val="28"/>
          <w:szCs w:val="28"/>
          <w:lang w:val="en-GB"/>
        </w:rPr>
        <w:t>judgment, and a 5</w:t>
      </w:r>
      <w:r w:rsidR="00B14A8F">
        <w:rPr>
          <w:rFonts w:ascii="Times New Roman" w:hAnsi="Times New Roman" w:cs="Times New Roman"/>
          <w:sz w:val="28"/>
          <w:szCs w:val="28"/>
          <w:lang w:val="en-GB"/>
        </w:rPr>
        <w:t>-</w:t>
      </w:r>
      <w:r w:rsidR="00F141C4">
        <w:rPr>
          <w:rFonts w:ascii="Times New Roman" w:hAnsi="Times New Roman" w:cs="Times New Roman"/>
          <w:sz w:val="28"/>
          <w:szCs w:val="28"/>
          <w:lang w:val="en-GB"/>
        </w:rPr>
        <w:t>star represents the best one.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</w:p>
    <w:p w14:paraId="5DBA8A75" w14:textId="569FAF33" w:rsidR="00BF7A80" w:rsidRDefault="00F141C4" w:rsidP="0066110F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ext space, in which the user can add further details about the motivation of the judgment.</w:t>
      </w:r>
    </w:p>
    <w:p w14:paraId="3339188F" w14:textId="306FE2A4" w:rsidR="00183CF9" w:rsidRDefault="00183CF9" w:rsidP="00183CF9">
      <w:pPr>
        <w:ind w:left="720"/>
        <w:rPr>
          <w:rFonts w:ascii="Times New Roman" w:hAnsi="Times New Roman" w:cs="Times New Roman"/>
          <w:sz w:val="28"/>
          <w:szCs w:val="28"/>
          <w:lang w:val="en-GB"/>
        </w:rPr>
      </w:pPr>
    </w:p>
    <w:p w14:paraId="46539D02" w14:textId="77777777" w:rsidR="00183CF9" w:rsidRDefault="00183CF9" w:rsidP="00183CF9">
      <w:pPr>
        <w:pStyle w:val="Standard"/>
        <w:spacing w:before="240"/>
      </w:pPr>
      <w:r>
        <w:rPr>
          <w:rFonts w:ascii="Times New Roman" w:hAnsi="Times New Roman" w:cs="Times New Roman"/>
          <w:b/>
          <w:bCs/>
          <w:sz w:val="42"/>
          <w:szCs w:val="42"/>
        </w:rPr>
        <w:t>1 D</w:t>
      </w:r>
    </w:p>
    <w:p w14:paraId="10BB2BAC" w14:textId="7BC32DEB" w:rsidR="00183CF9" w:rsidRPr="00CD7AFC" w:rsidRDefault="00183CF9" w:rsidP="00183CF9">
      <w:pPr>
        <w:pStyle w:val="Paragrafoelenco"/>
        <w:numPr>
          <w:ilvl w:val="0"/>
          <w:numId w:val="4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The system shall provide a</w:t>
      </w:r>
      <w:r w:rsidR="00242D92">
        <w:rPr>
          <w:rFonts w:ascii="Times New Roman" w:hAnsi="Times New Roman" w:cs="Times New Roman"/>
          <w:sz w:val="30"/>
          <w:szCs w:val="30"/>
          <w:lang w:val="en-GB"/>
        </w:rPr>
        <w:t>n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agent available for beta testers, with the following 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behavior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 xml:space="preserve"> when invoked:</w:t>
      </w:r>
    </w:p>
    <w:p w14:paraId="77872612" w14:textId="48565E22" w:rsidR="00183CF9" w:rsidRPr="00CD7AFC" w:rsidRDefault="00183CF9" w:rsidP="00183CF9">
      <w:pPr>
        <w:pStyle w:val="Paragrafoelenco"/>
        <w:numPr>
          <w:ilvl w:val="0"/>
          <w:numId w:val="5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It shall let the tester specify what software feature</w:t>
      </w:r>
      <w:r w:rsidR="00B14A8F">
        <w:rPr>
          <w:rFonts w:ascii="Times New Roman" w:hAnsi="Times New Roman" w:cs="Times New Roman"/>
          <w:sz w:val="30"/>
          <w:szCs w:val="30"/>
          <w:lang w:val="en-GB"/>
        </w:rPr>
        <w:t>s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the tester wants to write a </w:t>
      </w:r>
      <w:r w:rsidR="005674E0">
        <w:rPr>
          <w:rFonts w:ascii="Times New Roman" w:hAnsi="Times New Roman" w:cs="Times New Roman"/>
          <w:sz w:val="30"/>
          <w:szCs w:val="30"/>
          <w:lang w:val="en-GB"/>
        </w:rPr>
        <w:t xml:space="preserve">report </w:t>
      </w:r>
      <w:r>
        <w:rPr>
          <w:rFonts w:ascii="Times New Roman" w:hAnsi="Times New Roman" w:cs="Times New Roman"/>
          <w:sz w:val="30"/>
          <w:szCs w:val="30"/>
          <w:lang w:val="en-GB"/>
        </w:rPr>
        <w:t>about;</w:t>
      </w:r>
    </w:p>
    <w:p w14:paraId="16CC7069" w14:textId="5ADC5F83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It shall </w:t>
      </w:r>
      <w:proofErr w:type="gramStart"/>
      <w:r>
        <w:rPr>
          <w:rFonts w:ascii="Times New Roman" w:hAnsi="Times New Roman" w:cs="Times New Roman"/>
          <w:sz w:val="30"/>
          <w:szCs w:val="30"/>
          <w:lang w:val="en-GB"/>
        </w:rPr>
        <w:t>open up</w:t>
      </w:r>
      <w:proofErr w:type="gramEnd"/>
      <w:r>
        <w:rPr>
          <w:rFonts w:ascii="Times New Roman" w:hAnsi="Times New Roman" w:cs="Times New Roman"/>
          <w:sz w:val="30"/>
          <w:szCs w:val="30"/>
          <w:lang w:val="en-GB"/>
        </w:rPr>
        <w:t xml:space="preserve"> a text box where the tester can write a </w:t>
      </w:r>
      <w:r w:rsidR="00242D92">
        <w:rPr>
          <w:rFonts w:ascii="Times New Roman" w:hAnsi="Times New Roman" w:cs="Times New Roman"/>
          <w:sz w:val="30"/>
          <w:szCs w:val="30"/>
          <w:lang w:val="en-GB"/>
        </w:rPr>
        <w:t>report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about how experienced a software feature;</w:t>
      </w:r>
    </w:p>
    <w:p w14:paraId="3C0126F7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It shall allow the tester to attach screenshots and videos to the text he wrote;</w:t>
      </w:r>
    </w:p>
    <w:p w14:paraId="13409BC3" w14:textId="68886076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It shall send </w:t>
      </w:r>
      <w:r w:rsidR="00242D92">
        <w:rPr>
          <w:rFonts w:ascii="Times New Roman" w:hAnsi="Times New Roman" w:cs="Times New Roman"/>
          <w:sz w:val="30"/>
          <w:szCs w:val="30"/>
          <w:lang w:val="en-GB"/>
        </w:rPr>
        <w:t>a report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to the developers via e-mail.</w:t>
      </w:r>
    </w:p>
    <w:p w14:paraId="30A44D00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</w:p>
    <w:p w14:paraId="2A2AC594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45EA8AAB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51D69C09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312CDDE9" w14:textId="77777777" w:rsidR="00183CF9" w:rsidRDefault="00183CF9" w:rsidP="00183CF9">
      <w:pPr>
        <w:pStyle w:val="Paragrafoelenco"/>
        <w:spacing w:before="240"/>
        <w:ind w:left="0"/>
      </w:pPr>
      <w:r>
        <w:rPr>
          <w:rFonts w:ascii="Times New Roman" w:hAnsi="Times New Roman" w:cs="Times New Roman"/>
          <w:sz w:val="30"/>
          <w:szCs w:val="30"/>
          <w:lang w:val="en-GB"/>
        </w:rPr>
        <w:t>2 - The system shall provide:</w:t>
      </w:r>
    </w:p>
    <w:p w14:paraId="214A08EA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lastRenderedPageBreak/>
        <w:t>The possibility to mark a user as a “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favorite</w:t>
      </w:r>
      <w:proofErr w:type="spellEnd"/>
      <w:proofErr w:type="gramStart"/>
      <w:r>
        <w:rPr>
          <w:rFonts w:ascii="Times New Roman" w:hAnsi="Times New Roman" w:cs="Times New Roman"/>
          <w:sz w:val="30"/>
          <w:szCs w:val="30"/>
          <w:lang w:val="en-GB"/>
        </w:rPr>
        <w:t>” ;</w:t>
      </w:r>
      <w:proofErr w:type="gramEnd"/>
    </w:p>
    <w:p w14:paraId="3044C79C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A section where the user can see a list of users marked as 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favorite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 xml:space="preserve"> by them.</w:t>
      </w:r>
    </w:p>
    <w:p w14:paraId="59AA73E7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7B2D42A6" w14:textId="77777777" w:rsidR="00183CF9" w:rsidRPr="00CD7AFC" w:rsidRDefault="00183CF9" w:rsidP="00183CF9">
      <w:pPr>
        <w:pStyle w:val="Paragrafoelenco"/>
        <w:tabs>
          <w:tab w:val="left" w:pos="336"/>
          <w:tab w:val="left" w:pos="400"/>
        </w:tabs>
        <w:spacing w:before="240"/>
        <w:ind w:left="170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3 - The system shall provide a tutorial to first-access users, containing the following items:</w:t>
      </w:r>
    </w:p>
    <w:p w14:paraId="1262E36D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An explanation about how the user is supposed to use tokens and how to obtain them;</w:t>
      </w:r>
    </w:p>
    <w:p w14:paraId="76BB8FA8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An explanation about how the user is supposed to get in touch with other users in order to exchange 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favors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>;</w:t>
      </w:r>
    </w:p>
    <w:p w14:paraId="14830FAD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An explanation about how to get in touch with the support team if further help is needed;</w:t>
      </w:r>
    </w:p>
    <w:p w14:paraId="02FD2C34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A visual demo of how to achieve the steps above</w:t>
      </w:r>
    </w:p>
    <w:p w14:paraId="45957DE3" w14:textId="77777777" w:rsidR="00183CF9" w:rsidRPr="00CD7AFC" w:rsidRDefault="00183CF9" w:rsidP="00183CF9">
      <w:pPr>
        <w:pStyle w:val="Paragrafoelenco"/>
        <w:tabs>
          <w:tab w:val="left" w:pos="886"/>
          <w:tab w:val="left" w:pos="950"/>
        </w:tabs>
        <w:spacing w:before="240"/>
        <w:rPr>
          <w:lang w:val="en-GB"/>
        </w:rPr>
      </w:pPr>
    </w:p>
    <w:p w14:paraId="130B53BF" w14:textId="77777777" w:rsidR="00183CF9" w:rsidRDefault="00183CF9" w:rsidP="00183CF9">
      <w:pPr>
        <w:pStyle w:val="Standard"/>
        <w:tabs>
          <w:tab w:val="left" w:pos="166"/>
          <w:tab w:val="left" w:pos="230"/>
        </w:tabs>
        <w:spacing w:before="240"/>
      </w:pPr>
      <w:r>
        <w:rPr>
          <w:rFonts w:ascii="Times New Roman" w:hAnsi="Times New Roman" w:cs="Times New Roman"/>
          <w:b/>
          <w:bCs/>
          <w:sz w:val="34"/>
          <w:szCs w:val="34"/>
          <w:lang w:val="en-GB"/>
        </w:rPr>
        <w:t>1 L</w:t>
      </w:r>
    </w:p>
    <w:p w14:paraId="4F568C5D" w14:textId="60B19FAB" w:rsidR="00183CF9" w:rsidRDefault="00CE1039" w:rsidP="00CE1039">
      <w:pPr>
        <w:pStyle w:val="Paragrafoelenco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system shall provide the possibility to post</w:t>
      </w:r>
      <w:r w:rsidR="00CA7BA7">
        <w:rPr>
          <w:rFonts w:ascii="Times New Roman" w:hAnsi="Times New Roman" w:cs="Times New Roman"/>
          <w:sz w:val="28"/>
          <w:szCs w:val="28"/>
          <w:lang w:val="en-GB"/>
        </w:rPr>
        <w:t xml:space="preserve"> an ad with the following frame</w:t>
      </w:r>
      <w:r>
        <w:rPr>
          <w:rFonts w:ascii="Times New Roman" w:hAnsi="Times New Roman" w:cs="Times New Roman"/>
          <w:sz w:val="28"/>
          <w:szCs w:val="28"/>
          <w:lang w:val="en-GB"/>
        </w:rPr>
        <w:t>:</w:t>
      </w:r>
    </w:p>
    <w:p w14:paraId="58BC6886" w14:textId="182C0D8F" w:rsidR="00CE1039" w:rsidRDefault="00CA7BA7" w:rsidP="00CE10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itle, which will summarize the content of the ad;</w:t>
      </w:r>
    </w:p>
    <w:p w14:paraId="6D10E703" w14:textId="3EE007AA" w:rsidR="00CA7BA7" w:rsidRDefault="00CA7BA7" w:rsidP="00CE10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ag, that will flag the ad as an offer or a request</w:t>
      </w:r>
      <w:r w:rsidR="00CD36D3">
        <w:rPr>
          <w:rFonts w:ascii="Times New Roman" w:hAnsi="Times New Roman" w:cs="Times New Roman"/>
          <w:sz w:val="28"/>
          <w:szCs w:val="28"/>
          <w:lang w:val="en-GB"/>
        </w:rPr>
        <w:t>;</w:t>
      </w:r>
    </w:p>
    <w:p w14:paraId="3392CDD0" w14:textId="2217D594" w:rsidR="004D7B44" w:rsidRDefault="004D7B44" w:rsidP="00CE10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ext box, that will contain the detailed content of the ad;</w:t>
      </w:r>
    </w:p>
    <w:p w14:paraId="0C53D7A6" w14:textId="722032CF" w:rsidR="00A04539" w:rsidRDefault="002954BD" w:rsidP="00A045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dedicated area, where the user can attach videos, documents and pictures</w:t>
      </w:r>
      <w:r w:rsidR="00A04539">
        <w:rPr>
          <w:rFonts w:ascii="Times New Roman" w:hAnsi="Times New Roman" w:cs="Times New Roman"/>
          <w:sz w:val="28"/>
          <w:szCs w:val="28"/>
          <w:lang w:val="en-GB"/>
        </w:rPr>
        <w:t>;</w:t>
      </w:r>
    </w:p>
    <w:p w14:paraId="584A29C8" w14:textId="65C5BD78" w:rsidR="00A04539" w:rsidRDefault="00A04539" w:rsidP="00A045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feature that allows the users to get in touch;</w:t>
      </w:r>
    </w:p>
    <w:p w14:paraId="61DA1336" w14:textId="738B8344" w:rsidR="00A04539" w:rsidRPr="00A04539" w:rsidRDefault="00A04539" w:rsidP="00A04539">
      <w:pPr>
        <w:pStyle w:val="Paragrafoelenco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The system shall </w:t>
      </w:r>
      <w:r w:rsidR="00D235BF">
        <w:rPr>
          <w:rFonts w:ascii="Times New Roman" w:hAnsi="Times New Roman" w:cs="Times New Roman"/>
          <w:sz w:val="28"/>
          <w:szCs w:val="28"/>
          <w:lang w:val="en-GB"/>
        </w:rPr>
        <w:t xml:space="preserve">provide a map that pinpoint the location of the advertiser that have an active ad </w:t>
      </w:r>
      <w:proofErr w:type="gramStart"/>
      <w:r w:rsidR="00D235BF">
        <w:rPr>
          <w:rFonts w:ascii="Times New Roman" w:hAnsi="Times New Roman" w:cs="Times New Roman"/>
          <w:sz w:val="28"/>
          <w:szCs w:val="28"/>
          <w:lang w:val="en-GB"/>
        </w:rPr>
        <w:t>at the moment</w:t>
      </w:r>
      <w:proofErr w:type="gramEnd"/>
      <w:r w:rsidR="00D235BF">
        <w:rPr>
          <w:rFonts w:ascii="Times New Roman" w:hAnsi="Times New Roman" w:cs="Times New Roman"/>
          <w:sz w:val="28"/>
          <w:szCs w:val="28"/>
          <w:lang w:val="en-GB"/>
        </w:rPr>
        <w:t>.</w:t>
      </w:r>
      <w:bookmarkStart w:id="0" w:name="_GoBack"/>
      <w:bookmarkEnd w:id="0"/>
    </w:p>
    <w:sectPr w:rsidR="00A04539" w:rsidRPr="00A0453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F51B2"/>
    <w:multiLevelType w:val="multilevel"/>
    <w:tmpl w:val="D45C7478"/>
    <w:styleLink w:val="WWNum5"/>
    <w:lvl w:ilvl="0">
      <w:numFmt w:val="bullet"/>
      <w:lvlText w:val=""/>
      <w:lvlJc w:val="left"/>
      <w:pPr>
        <w:ind w:left="1146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1" w15:restartNumberingAfterBreak="0">
    <w:nsid w:val="243A7B69"/>
    <w:multiLevelType w:val="multilevel"/>
    <w:tmpl w:val="8FF8C4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" w15:restartNumberingAfterBreak="0">
    <w:nsid w:val="58F03896"/>
    <w:multiLevelType w:val="hybridMultilevel"/>
    <w:tmpl w:val="7A3EF8E6"/>
    <w:lvl w:ilvl="0" w:tplc="4E9623D8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F333FDF"/>
    <w:multiLevelType w:val="hybridMultilevel"/>
    <w:tmpl w:val="97D8D8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7A41EB"/>
    <w:multiLevelType w:val="hybridMultilevel"/>
    <w:tmpl w:val="764A730A"/>
    <w:lvl w:ilvl="0" w:tplc="D74AAAE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G0NDYwNrQ0NzCzNDVT0lEKTi0uzszPAykwqgUA3bgqPiwAAAA="/>
  </w:docVars>
  <w:rsids>
    <w:rsidRoot w:val="007B49E9"/>
    <w:rsid w:val="00076E4A"/>
    <w:rsid w:val="00183CF9"/>
    <w:rsid w:val="001C0F89"/>
    <w:rsid w:val="00242D92"/>
    <w:rsid w:val="002954BD"/>
    <w:rsid w:val="00305C95"/>
    <w:rsid w:val="004D7B44"/>
    <w:rsid w:val="005674E0"/>
    <w:rsid w:val="005B3FD4"/>
    <w:rsid w:val="005D5D15"/>
    <w:rsid w:val="0066110F"/>
    <w:rsid w:val="006A47D0"/>
    <w:rsid w:val="007B49E9"/>
    <w:rsid w:val="008516B4"/>
    <w:rsid w:val="008620DE"/>
    <w:rsid w:val="00A04539"/>
    <w:rsid w:val="00A7780B"/>
    <w:rsid w:val="00B14A8F"/>
    <w:rsid w:val="00BF7A80"/>
    <w:rsid w:val="00CA7BA7"/>
    <w:rsid w:val="00CD36D3"/>
    <w:rsid w:val="00CE1039"/>
    <w:rsid w:val="00D235BF"/>
    <w:rsid w:val="00F14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106D"/>
  <w15:chartTrackingRefBased/>
  <w15:docId w15:val="{8F4F9BCB-8A3E-44D0-98FC-315DFF917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qFormat/>
    <w:rsid w:val="008516B4"/>
    <w:pPr>
      <w:ind w:left="720"/>
      <w:contextualSpacing/>
    </w:pPr>
  </w:style>
  <w:style w:type="paragraph" w:customStyle="1" w:styleId="Standard">
    <w:name w:val="Standard"/>
    <w:rsid w:val="00183CF9"/>
    <w:pPr>
      <w:suppressAutoHyphens/>
      <w:autoSpaceDN w:val="0"/>
      <w:textAlignment w:val="baseline"/>
    </w:pPr>
    <w:rPr>
      <w:rFonts w:ascii="Calibri" w:eastAsia="Calibri" w:hAnsi="Calibri" w:cs="F"/>
    </w:rPr>
  </w:style>
  <w:style w:type="numbering" w:customStyle="1" w:styleId="WWNum5">
    <w:name w:val="WWNum5"/>
    <w:basedOn w:val="Nessunelenco"/>
    <w:rsid w:val="00183CF9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rOs ElEcTrOs</dc:creator>
  <cp:keywords/>
  <dc:description/>
  <cp:lastModifiedBy>ElEcTrOs ElEcTrOs</cp:lastModifiedBy>
  <cp:revision>7</cp:revision>
  <dcterms:created xsi:type="dcterms:W3CDTF">2019-10-08T14:35:00Z</dcterms:created>
  <dcterms:modified xsi:type="dcterms:W3CDTF">2019-10-08T15:09:00Z</dcterms:modified>
</cp:coreProperties>
</file>